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ach team must submit the project via </w:t>
      </w:r>
      <w:proofErr w:type="spellStart"/>
      <w:r>
        <w:rPr>
          <w:b/>
          <w:bCs/>
          <w:sz w:val="28"/>
          <w:szCs w:val="28"/>
        </w:rPr>
        <w:t>GitHub</w:t>
      </w:r>
      <w:proofErr w:type="spellEnd"/>
      <w:r>
        <w:rPr>
          <w:b/>
          <w:bCs/>
          <w:sz w:val="28"/>
          <w:szCs w:val="28"/>
        </w:rPr>
        <w:t>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5E55187D" w:rsidR="00D3441F" w:rsidRDefault="00AE0859" w:rsidP="76BA8455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76BA8455">
        <w:rPr>
          <w:b/>
          <w:bCs/>
          <w:sz w:val="28"/>
          <w:szCs w:val="28"/>
        </w:rPr>
        <w:t>Documentation</w:t>
      </w:r>
      <w:r w:rsidR="00A2601E" w:rsidRPr="76BA8455">
        <w:rPr>
          <w:b/>
          <w:bCs/>
          <w:sz w:val="28"/>
          <w:szCs w:val="28"/>
        </w:rPr>
        <w:t xml:space="preserve"> and Evaluation Form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3667"/>
        <w:gridCol w:w="864"/>
        <w:gridCol w:w="993"/>
        <w:gridCol w:w="55"/>
        <w:gridCol w:w="1531"/>
        <w:gridCol w:w="1529"/>
        <w:gridCol w:w="1530"/>
        <w:gridCol w:w="1338"/>
      </w:tblGrid>
      <w:tr w:rsidR="00D3441F" w14:paraId="2FBAB8CD" w14:textId="77777777" w:rsidTr="1CA36C99">
        <w:tc>
          <w:tcPr>
            <w:tcW w:w="5579" w:type="dxa"/>
            <w:gridSpan w:val="4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CA36C99">
        <w:tc>
          <w:tcPr>
            <w:tcW w:w="5579" w:type="dxa"/>
            <w:gridSpan w:val="4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CA36C99">
        <w:tc>
          <w:tcPr>
            <w:tcW w:w="5579" w:type="dxa"/>
            <w:gridSpan w:val="4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CA36C99">
        <w:trPr>
          <w:trHeight w:val="330"/>
        </w:trPr>
        <w:tc>
          <w:tcPr>
            <w:tcW w:w="5579" w:type="dxa"/>
            <w:gridSpan w:val="4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CA36C99">
        <w:tc>
          <w:tcPr>
            <w:tcW w:w="5579" w:type="dxa"/>
            <w:gridSpan w:val="4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CA36C99">
        <w:tc>
          <w:tcPr>
            <w:tcW w:w="5579" w:type="dxa"/>
            <w:gridSpan w:val="4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CA36C99">
        <w:tc>
          <w:tcPr>
            <w:tcW w:w="5579" w:type="dxa"/>
            <w:gridSpan w:val="4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CA36C99">
        <w:tc>
          <w:tcPr>
            <w:tcW w:w="5579" w:type="dxa"/>
            <w:gridSpan w:val="4"/>
          </w:tcPr>
          <w:p w14:paraId="7F63ECB4" w14:textId="0E9036B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>Lisko</w:t>
            </w:r>
            <w:r w:rsidR="006256D9">
              <w:rPr>
                <w:rFonts w:eastAsia="Calibri" w:cs="Arial"/>
                <w:b/>
                <w:bCs/>
                <w:sz w:val="28"/>
                <w:szCs w:val="28"/>
              </w:rPr>
              <w:t>v</w:t>
            </w:r>
            <w:proofErr w:type="spellEnd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CA36C99">
        <w:tc>
          <w:tcPr>
            <w:tcW w:w="5579" w:type="dxa"/>
            <w:gridSpan w:val="4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CA36C99">
        <w:tc>
          <w:tcPr>
            <w:tcW w:w="5579" w:type="dxa"/>
            <w:gridSpan w:val="4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CA36C99">
        <w:trPr>
          <w:trHeight w:val="405"/>
        </w:trPr>
        <w:tc>
          <w:tcPr>
            <w:tcW w:w="5579" w:type="dxa"/>
            <w:gridSpan w:val="4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Not Upload code to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GitHub</w:t>
            </w:r>
            <w:proofErr w:type="spellEnd"/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CA36C99">
        <w:trPr>
          <w:trHeight w:val="360"/>
        </w:trPr>
        <w:tc>
          <w:tcPr>
            <w:tcW w:w="5579" w:type="dxa"/>
            <w:gridSpan w:val="4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GitHub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CA36C99">
        <w:tc>
          <w:tcPr>
            <w:tcW w:w="5579" w:type="dxa"/>
            <w:gridSpan w:val="4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</w:t>
            </w:r>
            <w:proofErr w:type="spellStart"/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GitHub</w:t>
            </w:r>
            <w:proofErr w:type="spellEnd"/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CA36C99">
        <w:tc>
          <w:tcPr>
            <w:tcW w:w="5579" w:type="dxa"/>
            <w:gridSpan w:val="4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71891A95" w14:textId="77777777" w:rsidTr="1CA36C99">
        <w:trPr>
          <w:gridAfter w:val="5"/>
          <w:wAfter w:w="5983" w:type="dxa"/>
        </w:trPr>
        <w:tc>
          <w:tcPr>
            <w:tcW w:w="3667" w:type="dxa"/>
          </w:tcPr>
          <w:p w14:paraId="2F42662D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7F1F228B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6476A917" w14:textId="10466411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4B7F5CF2" w14:textId="77777777" w:rsidTr="1CA36C99">
        <w:trPr>
          <w:gridAfter w:val="5"/>
          <w:wAfter w:w="5983" w:type="dxa"/>
        </w:trPr>
        <w:tc>
          <w:tcPr>
            <w:tcW w:w="3667" w:type="dxa"/>
          </w:tcPr>
          <w:p w14:paraId="2E8E25A2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1CA36C99">
              <w:rPr>
                <w:b/>
                <w:bCs/>
                <w:sz w:val="28"/>
                <w:szCs w:val="28"/>
              </w:rPr>
              <w:t>Bounce on Overall Work</w:t>
            </w:r>
          </w:p>
        </w:tc>
        <w:tc>
          <w:tcPr>
            <w:tcW w:w="864" w:type="dxa"/>
          </w:tcPr>
          <w:p w14:paraId="5E70D346" w14:textId="77777777" w:rsidR="373187BE" w:rsidRDefault="373187BE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1DC80382" w14:textId="55BB6BC3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1CA36C99" w14:paraId="666A3A21" w14:textId="77777777" w:rsidTr="1CA36C99">
        <w:trPr>
          <w:gridAfter w:val="5"/>
          <w:wAfter w:w="5983" w:type="dxa"/>
        </w:trPr>
        <w:tc>
          <w:tcPr>
            <w:tcW w:w="3667" w:type="dxa"/>
          </w:tcPr>
          <w:p w14:paraId="4A2DACD3" w14:textId="5CE69D72" w:rsidR="2EB0933C" w:rsidRDefault="2EB0933C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1CA36C99"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5003C5BB" w14:textId="77777777" w:rsidR="1CA36C99" w:rsidRDefault="1CA36C99" w:rsidP="1CA36C99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793AC23" w14:textId="6BFD02D1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3466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4560"/>
        <w:gridCol w:w="2835"/>
        <w:gridCol w:w="1950"/>
        <w:gridCol w:w="2565"/>
        <w:gridCol w:w="1556"/>
      </w:tblGrid>
      <w:tr w:rsidR="00AC0BAC" w14:paraId="3FF9BBAA" w14:textId="77777777" w:rsidTr="1CA36C99">
        <w:tc>
          <w:tcPr>
            <w:tcW w:w="4560" w:type="dxa"/>
          </w:tcPr>
          <w:p w14:paraId="3EDE5232" w14:textId="77777777" w:rsidR="00AC0BAC" w:rsidRDefault="00AC0BAC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835" w:type="dxa"/>
          </w:tcPr>
          <w:p w14:paraId="3F751F9C" w14:textId="60CC3541" w:rsidR="00AC0BAC" w:rsidRDefault="511BC9A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950" w:type="dxa"/>
          </w:tcPr>
          <w:p w14:paraId="2288C7EF" w14:textId="73DEEFDF" w:rsidR="00AC0BAC" w:rsidRDefault="511BC9A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2565" w:type="dxa"/>
          </w:tcPr>
          <w:p w14:paraId="72042153" w14:textId="35C8A560" w:rsidR="00AC0BAC" w:rsidRDefault="1CA36C99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 w:rsidRPr="1CA36C99"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  <w:tc>
          <w:tcPr>
            <w:tcW w:w="1556" w:type="dxa"/>
          </w:tcPr>
          <w:p w14:paraId="6B7343B7" w14:textId="77777777" w:rsidR="00AC0BAC" w:rsidRDefault="00AC0BAC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AC0BAC" w14:paraId="307EAB07" w14:textId="77777777" w:rsidTr="1CA36C99">
        <w:trPr>
          <w:trHeight w:val="390"/>
        </w:trPr>
        <w:tc>
          <w:tcPr>
            <w:tcW w:w="4560" w:type="dxa"/>
          </w:tcPr>
          <w:p w14:paraId="6AA15015" w14:textId="4E125D4B" w:rsidR="00AC0BAC" w:rsidRDefault="003B2C99" w:rsidP="1CA36C99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  <w:lang w:bidi="ar-EG"/>
              </w:rPr>
            </w:pPr>
            <w:r>
              <w:rPr>
                <w:rFonts w:ascii="Calibri" w:eastAsia="Calibri" w:hAnsi="Calibri" w:cs="Calibri" w:hint="cs"/>
                <w:sz w:val="28"/>
                <w:szCs w:val="28"/>
                <w:rtl/>
                <w:lang w:bidi="ar-EG"/>
              </w:rPr>
              <w:t>اندرو ايمن نبيل</w:t>
            </w:r>
          </w:p>
        </w:tc>
        <w:tc>
          <w:tcPr>
            <w:tcW w:w="2835" w:type="dxa"/>
          </w:tcPr>
          <w:p w14:paraId="3CD905E0" w14:textId="46E0C00C" w:rsidR="00AC0BAC" w:rsidRDefault="1CA36C99" w:rsidP="003B2C99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 w:hint="cs"/>
                <w:sz w:val="28"/>
                <w:szCs w:val="28"/>
                <w:rtl/>
                <w:lang w:bidi="ar-EG"/>
              </w:rPr>
            </w:pPr>
            <w:r w:rsidRPr="1CA36C99">
              <w:rPr>
                <w:rFonts w:ascii="Calibri" w:eastAsia="Calibri" w:hAnsi="Calibri" w:cs="Calibri"/>
                <w:sz w:val="28"/>
                <w:szCs w:val="28"/>
              </w:rPr>
              <w:t>201900</w:t>
            </w:r>
            <w:r w:rsidR="003B2C99">
              <w:rPr>
                <w:rFonts w:ascii="Calibri" w:eastAsia="Calibri" w:hAnsi="Calibri" w:cs="Calibri"/>
                <w:sz w:val="28"/>
                <w:szCs w:val="28"/>
              </w:rPr>
              <w:t>189</w:t>
            </w:r>
          </w:p>
        </w:tc>
        <w:tc>
          <w:tcPr>
            <w:tcW w:w="1950" w:type="dxa"/>
          </w:tcPr>
          <w:p w14:paraId="45037C14" w14:textId="0ED5D856" w:rsidR="00AC0BAC" w:rsidRDefault="00AC0BAC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498A21FA" w14:textId="4015B0C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AC0BAC" w14:paraId="15457709" w14:textId="77777777" w:rsidTr="1CA36C99">
        <w:trPr>
          <w:trHeight w:val="525"/>
        </w:trPr>
        <w:tc>
          <w:tcPr>
            <w:tcW w:w="4560" w:type="dxa"/>
          </w:tcPr>
          <w:p w14:paraId="067403D0" w14:textId="5535C228" w:rsidR="00AC0BAC" w:rsidRDefault="003B2C99" w:rsidP="1CA36C99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 w:hint="cs"/>
                <w:sz w:val="28"/>
                <w:szCs w:val="28"/>
                <w:rtl/>
              </w:rPr>
              <w:t>اندرو عادل فوزي</w:t>
            </w:r>
          </w:p>
        </w:tc>
        <w:tc>
          <w:tcPr>
            <w:tcW w:w="2835" w:type="dxa"/>
          </w:tcPr>
          <w:p w14:paraId="0754F540" w14:textId="0C9AD1F7" w:rsidR="00AC0BAC" w:rsidRDefault="1CA36C99" w:rsidP="003B2C99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  <w:r w:rsidRPr="1CA36C99">
              <w:rPr>
                <w:sz w:val="28"/>
                <w:szCs w:val="28"/>
              </w:rPr>
              <w:t>20190</w:t>
            </w:r>
            <w:r w:rsidR="003B2C99">
              <w:rPr>
                <w:rFonts w:hint="cs"/>
                <w:sz w:val="28"/>
                <w:szCs w:val="28"/>
                <w:rtl/>
              </w:rPr>
              <w:t>0191</w:t>
            </w:r>
          </w:p>
        </w:tc>
        <w:tc>
          <w:tcPr>
            <w:tcW w:w="1950" w:type="dxa"/>
          </w:tcPr>
          <w:p w14:paraId="103FCF42" w14:textId="56654D57" w:rsidR="00AC0BAC" w:rsidRDefault="00AC0BAC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2BC2F4FE" w14:textId="734B136F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AC0BAC" w14:paraId="2B38D193" w14:textId="77777777" w:rsidTr="1CA36C99">
        <w:tc>
          <w:tcPr>
            <w:tcW w:w="4560" w:type="dxa"/>
          </w:tcPr>
          <w:p w14:paraId="6E58284A" w14:textId="04AF7630" w:rsidR="00AC0BAC" w:rsidRDefault="003B2C99" w:rsidP="1CA36C99">
            <w:pPr>
              <w:spacing w:line="240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 w:hint="cs"/>
                <w:sz w:val="28"/>
                <w:szCs w:val="28"/>
                <w:rtl/>
              </w:rPr>
              <w:t>احمد عبد المجيد مبروك</w:t>
            </w:r>
          </w:p>
        </w:tc>
        <w:tc>
          <w:tcPr>
            <w:tcW w:w="2835" w:type="dxa"/>
          </w:tcPr>
          <w:p w14:paraId="4A849CE8" w14:textId="28F2335B" w:rsidR="00AC0BAC" w:rsidRDefault="003B2C99" w:rsidP="1CA36C99">
            <w:pP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Fonts w:hint="cs"/>
                <w:sz w:val="28"/>
                <w:szCs w:val="28"/>
                <w:rtl/>
              </w:rPr>
              <w:t>201900057</w:t>
            </w:r>
          </w:p>
        </w:tc>
        <w:tc>
          <w:tcPr>
            <w:tcW w:w="1950" w:type="dxa"/>
          </w:tcPr>
          <w:p w14:paraId="41947095" w14:textId="14B04CF2" w:rsidR="00AC0BAC" w:rsidRDefault="00AC0BAC" w:rsidP="76BA845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3063CE12" w14:textId="4B990DDF" w:rsidR="00AC0BAC" w:rsidRDefault="00AC0BAC" w:rsidP="76BA845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A2B2239" w14:textId="3BF160DA" w:rsidR="00AC0BAC" w:rsidRDefault="00AC0BAC" w:rsidP="76BA845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AC0BAC" w14:paraId="260BA287" w14:textId="77777777" w:rsidTr="1CA36C99">
        <w:tc>
          <w:tcPr>
            <w:tcW w:w="4560" w:type="dxa"/>
          </w:tcPr>
          <w:p w14:paraId="24F44B92" w14:textId="43AF5B6C" w:rsidR="00AC0BAC" w:rsidRDefault="003B2C99" w:rsidP="1CA36C99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 w:hint="cs"/>
                <w:sz w:val="28"/>
                <w:szCs w:val="28"/>
                <w:rtl/>
              </w:rPr>
              <w:t>بيشوي جرجس راغب</w:t>
            </w:r>
          </w:p>
        </w:tc>
        <w:tc>
          <w:tcPr>
            <w:tcW w:w="2835" w:type="dxa"/>
          </w:tcPr>
          <w:p w14:paraId="1628B734" w14:textId="4553711D" w:rsidR="00AC0BAC" w:rsidRDefault="1CA36C99" w:rsidP="003B2C99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  <w:r w:rsidRPr="1CA36C99">
              <w:rPr>
                <w:sz w:val="28"/>
                <w:szCs w:val="28"/>
              </w:rPr>
              <w:t>201900</w:t>
            </w:r>
            <w:r w:rsidR="003B2C99">
              <w:rPr>
                <w:rFonts w:hint="cs"/>
                <w:sz w:val="28"/>
                <w:szCs w:val="28"/>
                <w:rtl/>
              </w:rPr>
              <w:t>230</w:t>
            </w:r>
          </w:p>
        </w:tc>
        <w:tc>
          <w:tcPr>
            <w:tcW w:w="1950" w:type="dxa"/>
          </w:tcPr>
          <w:p w14:paraId="1F4CEBEA" w14:textId="2C32064E" w:rsidR="00AC0BAC" w:rsidRDefault="00AC0BAC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4B03D576" w14:textId="79FE1C64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AC0BAC" w14:paraId="1CA3C418" w14:textId="77777777" w:rsidTr="1CA36C99">
        <w:tc>
          <w:tcPr>
            <w:tcW w:w="4560" w:type="dxa"/>
          </w:tcPr>
          <w:p w14:paraId="2766D8EE" w14:textId="2E8C2E06" w:rsidR="00AC0BAC" w:rsidRDefault="003B2C99" w:rsidP="1CA36C99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 w:hint="cs"/>
                <w:sz w:val="28"/>
                <w:szCs w:val="28"/>
                <w:rtl/>
              </w:rPr>
              <w:t>باهر منصور فايق</w:t>
            </w:r>
          </w:p>
        </w:tc>
        <w:tc>
          <w:tcPr>
            <w:tcW w:w="2835" w:type="dxa"/>
          </w:tcPr>
          <w:p w14:paraId="17A1D6B8" w14:textId="565026F4" w:rsidR="00AC0BAC" w:rsidRDefault="1CA36C99" w:rsidP="003B2C99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  <w:r w:rsidRPr="1CA36C99">
              <w:rPr>
                <w:sz w:val="28"/>
                <w:szCs w:val="28"/>
              </w:rPr>
              <w:t>201900</w:t>
            </w:r>
            <w:r w:rsidR="003B2C99">
              <w:rPr>
                <w:rFonts w:hint="cs"/>
                <w:sz w:val="28"/>
                <w:szCs w:val="28"/>
                <w:rtl/>
              </w:rPr>
              <w:t>219</w:t>
            </w:r>
          </w:p>
        </w:tc>
        <w:tc>
          <w:tcPr>
            <w:tcW w:w="1950" w:type="dxa"/>
          </w:tcPr>
          <w:p w14:paraId="4589114E" w14:textId="5312E9D8" w:rsidR="00AC0BAC" w:rsidRDefault="00AC0BAC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2F9CEBAB" w14:textId="62C41C80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AC0BAC" w14:paraId="3DDF019A" w14:textId="77777777" w:rsidTr="1CA36C99">
        <w:tc>
          <w:tcPr>
            <w:tcW w:w="4560" w:type="dxa"/>
          </w:tcPr>
          <w:p w14:paraId="51A680A5" w14:textId="3CF63222" w:rsidR="00AC0BAC" w:rsidRDefault="003B2C99" w:rsidP="1CA36C99">
            <w:pPr>
              <w:widowControl w:val="0"/>
              <w:spacing w:after="0" w:line="240" w:lineRule="auto"/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>
              <w:rPr>
                <w:rFonts w:ascii="Calibri" w:eastAsia="Calibri" w:hAnsi="Calibri" w:cs="Calibri" w:hint="cs"/>
                <w:sz w:val="28"/>
                <w:szCs w:val="28"/>
                <w:rtl/>
              </w:rPr>
              <w:t>محمود فوزي محمود</w:t>
            </w:r>
          </w:p>
        </w:tc>
        <w:tc>
          <w:tcPr>
            <w:tcW w:w="2835" w:type="dxa"/>
          </w:tcPr>
          <w:p w14:paraId="7D9ABCB8" w14:textId="09D328EF" w:rsidR="00AC0BAC" w:rsidRDefault="1CA36C99" w:rsidP="003B2C99">
            <w:pPr>
              <w:widowControl w:val="0"/>
              <w:spacing w:after="0" w:line="240" w:lineRule="auto"/>
              <w:jc w:val="center"/>
              <w:rPr>
                <w:sz w:val="28"/>
                <w:szCs w:val="28"/>
              </w:rPr>
            </w:pPr>
            <w:r w:rsidRPr="1CA36C99">
              <w:rPr>
                <w:sz w:val="28"/>
                <w:szCs w:val="28"/>
              </w:rPr>
              <w:t>201900</w:t>
            </w:r>
            <w:r w:rsidR="003B2C99">
              <w:rPr>
                <w:rFonts w:hint="cs"/>
                <w:sz w:val="28"/>
                <w:szCs w:val="28"/>
                <w:rtl/>
              </w:rPr>
              <w:t>780</w:t>
            </w:r>
            <w:bookmarkStart w:id="0" w:name="_GoBack"/>
            <w:bookmarkEnd w:id="0"/>
          </w:p>
        </w:tc>
        <w:tc>
          <w:tcPr>
            <w:tcW w:w="1950" w:type="dxa"/>
          </w:tcPr>
          <w:p w14:paraId="0EC7E07E" w14:textId="3B1DB44D" w:rsidR="00AC0BAC" w:rsidRDefault="00AC0BAC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565" w:type="dxa"/>
          </w:tcPr>
          <w:p w14:paraId="7BA20F0E" w14:textId="708CD406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AC0BAC" w:rsidRDefault="00AC0BAC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1CA36C99">
      <w:pPr>
        <w:pStyle w:val="ListParagraph"/>
        <w:ind w:left="-993"/>
        <w:rPr>
          <w:b/>
          <w:bCs/>
          <w:sz w:val="20"/>
          <w:szCs w:val="20"/>
          <w:u w:val="single"/>
          <w:rtl/>
        </w:rPr>
      </w:pPr>
    </w:p>
    <w:sectPr w:rsidR="007808F1" w:rsidSect="00451C25">
      <w:headerReference w:type="default" r:id="rId11"/>
      <w:footerReference w:type="default" r:id="rId12"/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737FF4" w14:textId="77777777" w:rsidR="004C719B" w:rsidRDefault="004C719B">
      <w:pPr>
        <w:spacing w:after="0" w:line="240" w:lineRule="auto"/>
      </w:pPr>
      <w:r>
        <w:separator/>
      </w:r>
    </w:p>
  </w:endnote>
  <w:endnote w:type="continuationSeparator" w:id="0">
    <w:p w14:paraId="5AAD5D7F" w14:textId="77777777" w:rsidR="004C719B" w:rsidRDefault="004C719B">
      <w:pPr>
        <w:spacing w:after="0" w:line="240" w:lineRule="auto"/>
      </w:pPr>
      <w:r>
        <w:continuationSeparator/>
      </w:r>
    </w:p>
  </w:endnote>
  <w:endnote w:type="continuationNotice" w:id="1">
    <w:p w14:paraId="43C32CB1" w14:textId="77777777" w:rsidR="004C719B" w:rsidRDefault="004C71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80"/>
    <w:family w:val="swiss"/>
    <w:pitch w:val="variable"/>
    <w:sig w:usb0="30000083" w:usb1="2BDF3C10" w:usb2="00000016" w:usb3="00000000" w:csb0="002E0107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1CA36C99" w14:paraId="3C9945FD" w14:textId="77777777" w:rsidTr="1CA36C99">
      <w:tc>
        <w:tcPr>
          <w:tcW w:w="3350" w:type="dxa"/>
        </w:tcPr>
        <w:p w14:paraId="1CDFD3D3" w14:textId="15A0446C" w:rsidR="1CA36C99" w:rsidRDefault="1CA36C99" w:rsidP="1CA36C99">
          <w:pPr>
            <w:pStyle w:val="Header"/>
            <w:ind w:left="-115"/>
          </w:pPr>
        </w:p>
      </w:tc>
      <w:tc>
        <w:tcPr>
          <w:tcW w:w="3350" w:type="dxa"/>
        </w:tcPr>
        <w:p w14:paraId="4802375F" w14:textId="097DAF67" w:rsidR="1CA36C99" w:rsidRDefault="1CA36C99" w:rsidP="1CA36C99">
          <w:pPr>
            <w:pStyle w:val="Header"/>
            <w:jc w:val="center"/>
          </w:pPr>
        </w:p>
      </w:tc>
      <w:tc>
        <w:tcPr>
          <w:tcW w:w="3350" w:type="dxa"/>
        </w:tcPr>
        <w:p w14:paraId="1AEE3412" w14:textId="50860CA2" w:rsidR="1CA36C99" w:rsidRDefault="1CA36C99" w:rsidP="1CA36C99">
          <w:pPr>
            <w:pStyle w:val="Header"/>
            <w:ind w:right="-115"/>
            <w:jc w:val="right"/>
          </w:pPr>
        </w:p>
      </w:tc>
    </w:tr>
  </w:tbl>
  <w:p w14:paraId="2EFE1695" w14:textId="39233F48" w:rsidR="1CA36C99" w:rsidRDefault="1CA36C99" w:rsidP="1CA36C9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CFE9A2" w14:textId="77777777" w:rsidR="004C719B" w:rsidRDefault="004C719B">
      <w:pPr>
        <w:spacing w:after="0" w:line="240" w:lineRule="auto"/>
      </w:pPr>
      <w:r>
        <w:separator/>
      </w:r>
    </w:p>
  </w:footnote>
  <w:footnote w:type="continuationSeparator" w:id="0">
    <w:p w14:paraId="249C1788" w14:textId="77777777" w:rsidR="004C719B" w:rsidRDefault="004C719B">
      <w:pPr>
        <w:spacing w:after="0" w:line="240" w:lineRule="auto"/>
      </w:pPr>
      <w:r>
        <w:continuationSeparator/>
      </w:r>
    </w:p>
  </w:footnote>
  <w:footnote w:type="continuationNotice" w:id="1">
    <w:p w14:paraId="078556CE" w14:textId="77777777" w:rsidR="004C719B" w:rsidRDefault="004C71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50"/>
      <w:gridCol w:w="3350"/>
      <w:gridCol w:w="3350"/>
    </w:tblGrid>
    <w:tr w:rsidR="1CA36C99" w14:paraId="72EB4711" w14:textId="77777777" w:rsidTr="1CA36C99">
      <w:tc>
        <w:tcPr>
          <w:tcW w:w="3350" w:type="dxa"/>
        </w:tcPr>
        <w:p w14:paraId="7F13B3E1" w14:textId="22DE665F" w:rsidR="1CA36C99" w:rsidRDefault="1CA36C99" w:rsidP="1CA36C99">
          <w:pPr>
            <w:pStyle w:val="Header"/>
            <w:ind w:left="-115"/>
          </w:pPr>
        </w:p>
      </w:tc>
      <w:tc>
        <w:tcPr>
          <w:tcW w:w="3350" w:type="dxa"/>
        </w:tcPr>
        <w:p w14:paraId="0480D7C4" w14:textId="4CA92E1F" w:rsidR="1CA36C99" w:rsidRDefault="1CA36C99" w:rsidP="1CA36C99">
          <w:pPr>
            <w:pStyle w:val="Header"/>
            <w:jc w:val="center"/>
          </w:pPr>
        </w:p>
      </w:tc>
      <w:tc>
        <w:tcPr>
          <w:tcW w:w="3350" w:type="dxa"/>
        </w:tcPr>
        <w:p w14:paraId="0B320AB4" w14:textId="04272923" w:rsidR="1CA36C99" w:rsidRDefault="1CA36C99" w:rsidP="1CA36C99">
          <w:pPr>
            <w:pStyle w:val="Header"/>
            <w:ind w:right="-115"/>
            <w:jc w:val="right"/>
          </w:pPr>
        </w:p>
      </w:tc>
    </w:tr>
  </w:tbl>
  <w:p w14:paraId="44CC25F6" w14:textId="0BD532EA" w:rsidR="1CA36C99" w:rsidRDefault="1CA36C99" w:rsidP="1CA36C9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7"/>
  <w:proofState w:spelling="clean" w:grammar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414AC"/>
    <w:rsid w:val="00067354"/>
    <w:rsid w:val="000C35FA"/>
    <w:rsid w:val="001357D9"/>
    <w:rsid w:val="001A5C16"/>
    <w:rsid w:val="001B4D3D"/>
    <w:rsid w:val="001D3363"/>
    <w:rsid w:val="001E415D"/>
    <w:rsid w:val="002329E8"/>
    <w:rsid w:val="00292F27"/>
    <w:rsid w:val="002B175E"/>
    <w:rsid w:val="003B2C99"/>
    <w:rsid w:val="003E74D8"/>
    <w:rsid w:val="00441FE0"/>
    <w:rsid w:val="0045186B"/>
    <w:rsid w:val="00451C25"/>
    <w:rsid w:val="00495E07"/>
    <w:rsid w:val="00496F37"/>
    <w:rsid w:val="004A6D9E"/>
    <w:rsid w:val="004C719B"/>
    <w:rsid w:val="00502F3A"/>
    <w:rsid w:val="00582DA2"/>
    <w:rsid w:val="006042F1"/>
    <w:rsid w:val="006206FE"/>
    <w:rsid w:val="006256D9"/>
    <w:rsid w:val="00677781"/>
    <w:rsid w:val="007808F1"/>
    <w:rsid w:val="00805108"/>
    <w:rsid w:val="008754EC"/>
    <w:rsid w:val="008C1EF5"/>
    <w:rsid w:val="009C10AB"/>
    <w:rsid w:val="00A2601E"/>
    <w:rsid w:val="00A3108B"/>
    <w:rsid w:val="00AC0BAC"/>
    <w:rsid w:val="00AE0859"/>
    <w:rsid w:val="00AE67F4"/>
    <w:rsid w:val="00BB69D6"/>
    <w:rsid w:val="00C347DE"/>
    <w:rsid w:val="00C40899"/>
    <w:rsid w:val="00CB6255"/>
    <w:rsid w:val="00D03849"/>
    <w:rsid w:val="00D17F8C"/>
    <w:rsid w:val="00D3441F"/>
    <w:rsid w:val="00D90681"/>
    <w:rsid w:val="00D906B0"/>
    <w:rsid w:val="00DE4819"/>
    <w:rsid w:val="00E11C87"/>
    <w:rsid w:val="00E1561C"/>
    <w:rsid w:val="00EE0D5E"/>
    <w:rsid w:val="00F357DE"/>
    <w:rsid w:val="00F67258"/>
    <w:rsid w:val="00FE454C"/>
    <w:rsid w:val="01408C0A"/>
    <w:rsid w:val="018DC6AF"/>
    <w:rsid w:val="0A6983C9"/>
    <w:rsid w:val="0C05542A"/>
    <w:rsid w:val="11AB725D"/>
    <w:rsid w:val="11CE728D"/>
    <w:rsid w:val="144980E5"/>
    <w:rsid w:val="171B5B78"/>
    <w:rsid w:val="1A99256D"/>
    <w:rsid w:val="1CA36C99"/>
    <w:rsid w:val="200D030B"/>
    <w:rsid w:val="21B600B1"/>
    <w:rsid w:val="2AE67815"/>
    <w:rsid w:val="2D14394D"/>
    <w:rsid w:val="2EB0933C"/>
    <w:rsid w:val="30670BE1"/>
    <w:rsid w:val="306F2EF3"/>
    <w:rsid w:val="31B2FC1E"/>
    <w:rsid w:val="33624F7B"/>
    <w:rsid w:val="373187BE"/>
    <w:rsid w:val="39191208"/>
    <w:rsid w:val="3A4C35C9"/>
    <w:rsid w:val="3A60DBB2"/>
    <w:rsid w:val="3BF3396D"/>
    <w:rsid w:val="47C9E410"/>
    <w:rsid w:val="48DD097A"/>
    <w:rsid w:val="4B694CFA"/>
    <w:rsid w:val="4DF26FB3"/>
    <w:rsid w:val="511BC9A6"/>
    <w:rsid w:val="5131F685"/>
    <w:rsid w:val="52DBCD99"/>
    <w:rsid w:val="5F9A2974"/>
    <w:rsid w:val="626184B6"/>
    <w:rsid w:val="65A9EA95"/>
    <w:rsid w:val="6792385E"/>
    <w:rsid w:val="695D4E66"/>
    <w:rsid w:val="6C65A981"/>
    <w:rsid w:val="75E2FEAF"/>
    <w:rsid w:val="76BA8455"/>
    <w:rsid w:val="799BD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4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cp:keywords/>
  <dc:description/>
  <cp:lastModifiedBy>Go</cp:lastModifiedBy>
  <cp:revision>54</cp:revision>
  <dcterms:created xsi:type="dcterms:W3CDTF">2022-04-25T15:31:00Z</dcterms:created>
  <dcterms:modified xsi:type="dcterms:W3CDTF">2022-05-17T22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